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c7fc7b2082f0e85ee7d552661df58c15c8c5077"/>
    <w:p>
      <w:pPr>
        <w:pStyle w:val="Heading1"/>
      </w:pPr>
      <w:r>
        <w:t xml:space="preserve">Cover Letter for a Veterinarian Position in South Korea Seoul</w:t>
      </w:r>
    </w:p>
    <w:p>
      <w:pPr>
        <w:pStyle w:val="FirstParagraph"/>
      </w:pPr>
      <w:r>
        <w:t xml:space="preserve">Dear [Hiring Manager's Name],</w:t>
      </w:r>
    </w:p>
    <w:p>
      <w:pPr>
        <w:pStyle w:val="BodyText"/>
      </w:pPr>
      <w:r>
        <w:t xml:space="preserve">I am writing to express my sincere interest in the Veterinarian position at your esteemed clinic in South Korea, Seoul. As a passionate and dedicated veterinary professional with over [X years] of experience in animal care, I am eager to contribute my expertise, compassion, and commitment to advancing the well-being of pets in one of the most dynamic cities in Asia. This opportunity aligns perfectly with my career goals and personal values, making it an ideal next step in my journey as a Veterinarian.</w:t>
      </w:r>
    </w:p>
    <w:p>
      <w:pPr>
        <w:pStyle w:val="BodyText"/>
      </w:pPr>
      <w:r>
        <w:t xml:space="preserve">Throughout my career as a Veterinarian, I have developed a deep understanding of the diverse needs of animals, from routine check-ups to complex medical procedures. My work has focused on providing compassionate care while maintaining the highest standards of professionalism and ethical practice. In particular, I have specialized in [mention specific areas such as small animal care, emergency medicine, or exotic pets], which has equipped me with the skills to handle a wide range of cases. This experience is further complemented by my ability to work collaboratively with pet owners, ensuring they are informed and empowered to make the best decisions for their animals' health.</w:t>
      </w:r>
    </w:p>
    <w:p>
      <w:pPr>
        <w:pStyle w:val="BodyText"/>
      </w:pPr>
      <w:r>
        <w:t xml:space="preserve">What draws me specifically to South Korea Seoul is its unique blend of modernity and tradition, where the demand for high-quality veterinary services continues to grow. The city's rapidly evolving pet care culture, coupled with its advanced healthcare infrastructure, presents an exciting opportunity to contribute meaningfully as a Veterinarian. I am particularly intrigued by the increasing emphasis on animal welfare in South Korea, which resonates with my own belief that every animal deserves access to skilled and empathetic care. Working in Seoul would allow me to combine my technical expertise with a commitment to improving the lives of pets and their families in a culturally rich environment.</w:t>
      </w:r>
    </w:p>
    <w:p>
      <w:pPr>
        <w:pStyle w:val="BodyText"/>
      </w:pPr>
      <w:r>
        <w:t xml:space="preserve">As a Veterinarian, I understand the importance of adaptability, especially when working in a new country. I have taken proactive steps to familiarize myself with the veterinary practices and regulations in South Korea. For instance, I have studied the local guidelines for pet health management and explored the latest advancements in veterinary technology used by clinics in Seoul. Additionally, I am fluent in [mention languages, e.g., English and Korean], which enables me to communicate effectively with both local pet owners and international clients. This linguistic versatility is essential for building trust and ensuring clear, accurate interactions with patients and their caregivers.</w:t>
      </w:r>
    </w:p>
    <w:p>
      <w:pPr>
        <w:pStyle w:val="BodyText"/>
      </w:pPr>
      <w:r>
        <w:t xml:space="preserve">My motivation to work as a Veterinarian in South Korea Seoul is also driven by my desire to contribute to the community. The city's fast-paced lifestyle often leaves pet owners with limited time to address their pets' health needs, making it crucial for veterinarians to be not only skilled but also accessible and approachable. I am confident that my ability to balance efficiency with empathy will allow me to meet these demands while maintaining the highest quality of care. Furthermore, I am eager to learn from the experienced professionals in Seoul's veterinary community and share my own insights on best practices in animal health management.</w:t>
      </w:r>
    </w:p>
    <w:p>
      <w:pPr>
        <w:pStyle w:val="BodyText"/>
      </w:pPr>
      <w:r>
        <w:t xml:space="preserve">In addition to my clinical experience, I have a strong foundation in [mention relevant certifications or training, e.g., "canine and feline nutrition," "emergency care," or "zoonotic disease prevention"]. These qualifications have prepared me to address the unique challenges faced by pets in urban environments. For example, I have worked with clients to develop personalized wellness plans for dogs and cats living in apartments, which is a common scenario in densely populated areas like Seoul. My ability to tailor solutions to individual needs ensures that every patient receives care that is both effective and compassionate.</w:t>
      </w:r>
    </w:p>
    <w:p>
      <w:pPr>
        <w:pStyle w:val="BodyText"/>
      </w:pPr>
      <w:r>
        <w:t xml:space="preserve">One of my proudest achievements as a Veterinarian was [mention a specific accomplishment, such as "leading a successful spay/neuter campaign in underserved communities" or "implementing a digital record-keeping system that improved patient outcomes"]. This experience reinforced my belief that veterinary medicine is not just about treating animals but also about fostering stronger connections between pets and their owners. I am eager to bring this same dedication to your clinic in Seoul, where I can help create a safe and nurturing environment for all patients.</w:t>
      </w:r>
    </w:p>
    <w:p>
      <w:pPr>
        <w:pStyle w:val="BodyText"/>
      </w:pPr>
      <w:r>
        <w:t xml:space="preserve">South Korea Seoul offers a vibrant setting for professionals who are passionate about making a difference. The city's commitment to innovation and its rich cultural heritage provide an ideal backdrop for a Veterinarian seeking to grow both personally and professionally. I am particularly drawn to the opportunity to work with diverse species, including [mention specific animals common in Seoul, such as dogs, cats, or exotic pets], which aligns with my background in [specific area of expertise]. This diversity ensures that my work remains engaging and challenging, allowing me to continually expand my knowledge and skills.</w:t>
      </w:r>
    </w:p>
    <w:p>
      <w:pPr>
        <w:pStyle w:val="BodyText"/>
      </w:pPr>
      <w:r>
        <w:t xml:space="preserve">Finally, I am deeply committed to upholding the ethical standards of the veterinary profession. As a Veterinarian, I believe that every animal deserves respect, dignity, and access to care. In South Korea Seoul, where pet ownership is increasingly valued, this commitment is more important than ever. I am ready to contribute my time, energy, and expertise to ensure that your clinic remains a trusted leader in the field of veterinary medicine.</w:t>
      </w:r>
    </w:p>
    <w:p>
      <w:pPr>
        <w:pStyle w:val="BodyText"/>
      </w:pPr>
      <w:r>
        <w:t xml:space="preserve">Thank you for considering my application. I would be honored to discuss how my background and vision align with the goals of your clinic. Please feel free to contact me at [phone number] or [email address] at your convenience. I look forward to the possibility of contributing to the success of your team and making a positive impact in the lives of animals in South Korea Seou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South Korea Seoul</dc:title>
  <dc:creator/>
  <dc:language>en</dc:language>
  <cp:keywords/>
  <dcterms:created xsi:type="dcterms:W3CDTF">2026-07-23T23:26:06Z</dcterms:created>
  <dcterms:modified xsi:type="dcterms:W3CDTF">2026-07-23T23:26:06Z</dcterms:modified>
</cp:coreProperties>
</file>

<file path=docProps/custom.xml><?xml version="1.0" encoding="utf-8"?>
<Properties xmlns="http://schemas.openxmlformats.org/officeDocument/2006/custom-properties" xmlns:vt="http://schemas.openxmlformats.org/officeDocument/2006/docPropsVTypes"/>
</file>